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winterR_2016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$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$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$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$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3333.3333333333335"/>
        <w:tblLook w:firstRow="1"/>
      </w:tblPr>
      <w:tblGrid>
        <w:gridCol w:w="2310"/>
        <w:gridCol w:w="99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91.666666666667"/>
        <w:tblLook w:firstRow="1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444.444444444444"/>
        <w:tblLook w:firstRow="1"/>
        <w:tblCaption w:val="Fitting linear model: length ~ factor(numLanes)"/>
      </w:tblPr>
      <w:tblGrid>
        <w:gridCol w:w="1650"/>
        <w:gridCol w:w="2420"/>
        <w:gridCol w:w="121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91.666666666667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$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8f7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troduction to R for Public Health Researchers</dc:creator>
  <dcterms:created xsi:type="dcterms:W3CDTF">2017-01-09T16:08:21Z</dcterms:created>
  <dcterms:modified xsi:type="dcterms:W3CDTF">2017-01-09T16:08:21Z</dcterms:modified>
</cp:coreProperties>
</file>